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iteria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ni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ligi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nature of the investigation or investigational use for which clinical study information is being submit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(clinical trial): Participants are assigned prospectively to an intervention or interventions according to a protocol to evaluate the effect of the intervention(s) on biomedical or other health related outcomes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 allo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ethod by which participants are assigned to arms in a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ndomized: Participants are assigned to intervention groups by cha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ventional study mod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strategy for assigning interventions to participants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llel: Participants are assigned to one of two or more groups in parallel for the duration of the stud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onsor/sour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ntity (for example, corporation or agency) that initiates the stud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ust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udy start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estimated date on which the clinical study will be open for recruitment of participants, or the actual date on which the first participant was enrolled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1 or lat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purp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main objective of the intervention(s) being evaluated by the clinical trial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 One or more interventions are being evaluated for treating a disease, syndrome, or condition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utco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 description of each primary outcome measure (or for observational studies, specific key measurement[s] or observation[s] used to describe patterns of diseases or traits or associations with exposures, risk factors or treatment)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or secondary outcome needs to include overall surviv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verall Recruit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 recruitment status for the clinical study as a whole, based upon the status of the individual sites. If at least one facility in a multi-site clinical study has an Individual Site Status of "Recruiting," then the Overall Recruitment Status for the study must be "Recruiting."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mpleted: The study has concluded normally; participants are no longer receiving an intervention or being examined (that is, last participant’s last visit has occurred) OR Active, not recruiting: Study is continuing, meaning participants are receiving an intervention or being examined, but new participants are not currently being recruited or enroll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asibility and clinical relev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 all key variables available to emulate the clinical trial at hand and is the clinical trial considered clinically relevant?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s for which there is reasonable believe that key study parameters can be emulated and there is a high enough clinical relevance (e.g., paradigm-changing trial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30T17:24:56Z</dcterms:created>
  <dcterms:modified xsi:type="dcterms:W3CDTF">2025-03-30T17:2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